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813C8" w14:textId="77777777" w:rsidR="002E41EE" w:rsidRPr="000B5958" w:rsidRDefault="002E41EE" w:rsidP="002E41EE">
      <w:pPr>
        <w:jc w:val="center"/>
        <w:rPr>
          <w:b/>
          <w:bCs/>
          <w:sz w:val="28"/>
          <w:szCs w:val="36"/>
        </w:rPr>
      </w:pPr>
      <w:r w:rsidRPr="000B5958">
        <w:rPr>
          <w:b/>
          <w:bCs/>
          <w:sz w:val="28"/>
          <w:szCs w:val="36"/>
        </w:rPr>
        <w:t>PATTO DI INTEGRITÀ</w:t>
      </w:r>
    </w:p>
    <w:p w14:paraId="58DBAE1B" w14:textId="77777777" w:rsidR="002E41EE" w:rsidRDefault="002E41EE" w:rsidP="002E41EE">
      <w:pPr>
        <w:rPr>
          <w:rFonts w:eastAsia="Calibri" w:cstheme="minorHAnsi"/>
          <w:b/>
          <w:bCs/>
          <w:caps/>
          <w:color w:val="000000" w:themeColor="text1"/>
        </w:rPr>
      </w:pPr>
      <w:r w:rsidRPr="003F1968">
        <w:rPr>
          <w:b/>
          <w:bCs/>
          <w:caps/>
        </w:rPr>
        <w:t xml:space="preserve">TRA IL CONSIGLIO NAZIONALE DELLE RICERCHE (CNR) E GLI OPERATORI ECONOMICI RELATIVO ALLE PROCEDURE DI AFFIDAMENTO DIRETTO AI SENSI DEL D.LGS. 36/2023 </w:t>
      </w:r>
      <w:bookmarkStart w:id="0" w:name="bookmark_body"/>
      <w:r>
        <w:rPr>
          <w:b/>
          <w:bCs/>
          <w:caps/>
        </w:rPr>
        <w:t>PNRR</w:t>
      </w:r>
      <w:bookmarkEnd w:id="0"/>
    </w:p>
    <w:p w14:paraId="7EB32276" w14:textId="77777777" w:rsidR="002E41EE" w:rsidRPr="003F1968" w:rsidRDefault="002E41EE" w:rsidP="002E41EE">
      <w:pPr>
        <w:rPr>
          <w:b/>
          <w:bCs/>
          <w:caps/>
        </w:rPr>
      </w:pPr>
    </w:p>
    <w:p w14:paraId="393E1535" w14:textId="77777777" w:rsidR="002E41EE" w:rsidRPr="000C1798" w:rsidRDefault="002E41EE" w:rsidP="002E41EE">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1DC07456" w14:textId="6DF326A7" w:rsidR="002E41EE" w:rsidRPr="000C1798" w:rsidRDefault="002E41EE" w:rsidP="002E41EE">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w:t>
      </w:r>
      <w:r w:rsidR="001B3905">
        <w:rPr>
          <w:rFonts w:cstheme="minorHAnsi"/>
          <w:szCs w:val="20"/>
        </w:rPr>
        <w:t>d</w:t>
      </w:r>
      <w:r w:rsidRPr="000C1798">
        <w:rPr>
          <w:rFonts w:cstheme="minorHAnsi"/>
          <w:szCs w:val="20"/>
        </w:rPr>
        <w:t xml:space="preserve">irettore </w:t>
      </w:r>
      <w:r w:rsidR="008D6EC5">
        <w:rPr>
          <w:rFonts w:cstheme="minorHAnsi"/>
          <w:szCs w:val="20"/>
        </w:rPr>
        <w:t xml:space="preserve">e rappresentate legale </w:t>
      </w:r>
      <w:r w:rsidRPr="000C1798">
        <w:rPr>
          <w:rFonts w:cstheme="minorHAnsi"/>
          <w:szCs w:val="20"/>
        </w:rPr>
        <w:t xml:space="preserve">dott. </w:t>
      </w:r>
      <w:r>
        <w:rPr>
          <w:rFonts w:cstheme="minorHAnsi"/>
          <w:szCs w:val="20"/>
        </w:rPr>
        <w:t>Francesco Di Serio</w:t>
      </w:r>
      <w:bookmarkStart w:id="1" w:name="bookmark_rss"/>
      <w:r w:rsidR="00774D9E">
        <w:rPr>
          <w:rFonts w:cstheme="minorHAnsi"/>
          <w:szCs w:val="20"/>
        </w:rPr>
        <w:t xml:space="preserve">  </w:t>
      </w:r>
      <w:bookmarkEnd w:id="1"/>
      <w:r w:rsidR="00774D9E">
        <w:rPr>
          <w:rFonts w:cstheme="minorHAnsi"/>
          <w:szCs w:val="20"/>
        </w:rPr>
        <w:t xml:space="preserve"> </w:t>
      </w:r>
    </w:p>
    <w:p w14:paraId="7B3BD829" w14:textId="77777777" w:rsidR="002E41EE" w:rsidRPr="000C1798" w:rsidRDefault="002E41EE" w:rsidP="002E41EE">
      <w:pPr>
        <w:jc w:val="center"/>
        <w:rPr>
          <w:rFonts w:cstheme="minorHAnsi"/>
          <w:b/>
          <w:szCs w:val="20"/>
        </w:rPr>
      </w:pPr>
      <w:r w:rsidRPr="000C1798">
        <w:rPr>
          <w:rFonts w:cstheme="minorHAnsi"/>
          <w:b/>
          <w:szCs w:val="20"/>
        </w:rPr>
        <w:t>E</w:t>
      </w:r>
    </w:p>
    <w:p w14:paraId="41E0A3B1" w14:textId="77777777" w:rsidR="002E41EE" w:rsidRPr="000C1798" w:rsidRDefault="002E41EE" w:rsidP="002E41EE">
      <w:pPr>
        <w:pStyle w:val="Nessunaspaziatura"/>
        <w:jc w:val="both"/>
        <w:rPr>
          <w:sz w:val="20"/>
          <w:szCs w:val="20"/>
        </w:rPr>
      </w:pPr>
      <w:r>
        <w:rPr>
          <w:sz w:val="20"/>
          <w:szCs w:val="20"/>
        </w:rPr>
        <w:t xml:space="preserve">L'operatore economico </w:t>
      </w:r>
      <w:bookmarkStart w:id="2" w:name="bookmark_OE"/>
      <w:r>
        <w:rPr>
          <w:sz w:val="20"/>
          <w:szCs w:val="20"/>
        </w:rPr>
        <w:t>OE</w:t>
      </w:r>
      <w:bookmarkEnd w:id="2"/>
      <w:r>
        <w:rPr>
          <w:sz w:val="20"/>
          <w:szCs w:val="20"/>
        </w:rPr>
        <w:t xml:space="preserve"> (di seguito Operatore Economico) con sede legale in via __________, C.F./P.IVA _________, rappresentato da __________ in qualità di rappresentante legale,</w:t>
      </w:r>
      <w:r w:rsidRPr="000C1798">
        <w:rPr>
          <w:sz w:val="20"/>
          <w:szCs w:val="20"/>
        </w:rPr>
        <w:t xml:space="preserve"> </w:t>
      </w:r>
    </w:p>
    <w:p w14:paraId="61F48E72" w14:textId="77777777" w:rsidR="002E41EE" w:rsidRPr="000C1798" w:rsidRDefault="002E41EE" w:rsidP="002E41EE">
      <w:pPr>
        <w:jc w:val="center"/>
        <w:rPr>
          <w:rFonts w:cstheme="minorHAnsi"/>
          <w:b/>
          <w:szCs w:val="20"/>
        </w:rPr>
      </w:pPr>
    </w:p>
    <w:p w14:paraId="7E09A0C0" w14:textId="77777777" w:rsidR="002E41EE" w:rsidRPr="000C1798" w:rsidRDefault="002E41EE" w:rsidP="002E41EE">
      <w:pPr>
        <w:jc w:val="center"/>
        <w:rPr>
          <w:rFonts w:cstheme="minorHAnsi"/>
          <w:b/>
          <w:szCs w:val="20"/>
        </w:rPr>
      </w:pPr>
      <w:r w:rsidRPr="000C1798">
        <w:rPr>
          <w:rFonts w:cstheme="minorHAnsi"/>
          <w:b/>
          <w:szCs w:val="20"/>
        </w:rPr>
        <w:t>VISTO</w:t>
      </w:r>
    </w:p>
    <w:p w14:paraId="5268D0D2" w14:textId="77777777" w:rsidR="002E41EE" w:rsidRPr="000C1798" w:rsidRDefault="002E41EE" w:rsidP="002E41EE">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1A1FF7DC" w14:textId="77777777" w:rsidR="002E41EE" w:rsidRPr="000C1798" w:rsidRDefault="002E41EE" w:rsidP="002E41EE">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57747828" w14:textId="77777777" w:rsidR="002E41EE" w:rsidRPr="000C1798" w:rsidRDefault="002E41EE" w:rsidP="002E41EE">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A326A14" w14:textId="77777777" w:rsidR="002E41EE" w:rsidRPr="000C1798" w:rsidRDefault="002E41EE" w:rsidP="002E41EE">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6B1C490B" w14:textId="77777777" w:rsidR="002E41EE" w:rsidRPr="000C1798" w:rsidRDefault="002E41EE" w:rsidP="002E41EE">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372B2BA6" w14:textId="77777777" w:rsidR="002E41EE" w:rsidRPr="000C1798" w:rsidRDefault="002E41EE" w:rsidP="002E41EE">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0E365480" w14:textId="77777777" w:rsidR="002E41EE" w:rsidRPr="000C1798" w:rsidRDefault="002E41EE" w:rsidP="002E41EE">
      <w:pPr>
        <w:rPr>
          <w:rFonts w:cstheme="minorHAnsi"/>
          <w:szCs w:val="20"/>
        </w:rPr>
      </w:pPr>
    </w:p>
    <w:p w14:paraId="55547A21" w14:textId="77777777" w:rsidR="002E41EE" w:rsidRPr="000C1798" w:rsidRDefault="002E41EE" w:rsidP="002E41EE">
      <w:pPr>
        <w:jc w:val="center"/>
        <w:rPr>
          <w:rFonts w:cstheme="minorHAnsi"/>
          <w:b/>
          <w:szCs w:val="20"/>
        </w:rPr>
      </w:pPr>
      <w:r w:rsidRPr="000C1798">
        <w:rPr>
          <w:rFonts w:cstheme="minorHAnsi"/>
          <w:b/>
          <w:szCs w:val="20"/>
        </w:rPr>
        <w:t>L’AMMINISTRAZIONE e L’OPERATORE ECONOMICO CONVENGONO QUANTO SEGUE</w:t>
      </w:r>
    </w:p>
    <w:p w14:paraId="24DE36B5" w14:textId="77777777" w:rsidR="002E41EE" w:rsidRPr="000C1798" w:rsidRDefault="002E41EE" w:rsidP="002E41EE">
      <w:pPr>
        <w:spacing w:after="0"/>
        <w:jc w:val="center"/>
        <w:rPr>
          <w:rFonts w:cstheme="minorHAnsi"/>
          <w:b/>
          <w:szCs w:val="20"/>
        </w:rPr>
      </w:pPr>
      <w:r w:rsidRPr="000C1798">
        <w:rPr>
          <w:rFonts w:cstheme="minorHAnsi"/>
          <w:b/>
          <w:szCs w:val="20"/>
        </w:rPr>
        <w:t>Articolo 1</w:t>
      </w:r>
    </w:p>
    <w:p w14:paraId="7BE574BF" w14:textId="77777777" w:rsidR="002E41EE" w:rsidRPr="000C1798" w:rsidRDefault="002E41EE" w:rsidP="002E41EE">
      <w:pPr>
        <w:jc w:val="center"/>
        <w:rPr>
          <w:rFonts w:cstheme="minorHAnsi"/>
          <w:b/>
          <w:szCs w:val="20"/>
        </w:rPr>
      </w:pPr>
      <w:r w:rsidRPr="000C1798">
        <w:rPr>
          <w:rFonts w:cstheme="minorHAnsi"/>
          <w:b/>
          <w:szCs w:val="20"/>
        </w:rPr>
        <w:t>(Finalità ed ambito di applicazione)</w:t>
      </w:r>
    </w:p>
    <w:p w14:paraId="2CBCD007" w14:textId="77777777" w:rsidR="002E41EE" w:rsidRPr="00847BC2" w:rsidRDefault="002E41EE" w:rsidP="002E41EE">
      <w:pPr>
        <w:pStyle w:val="Paragrafoelenco"/>
        <w:numPr>
          <w:ilvl w:val="0"/>
          <w:numId w:val="33"/>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62857422" w14:textId="77777777" w:rsidR="002E41EE" w:rsidRPr="000C1798" w:rsidRDefault="002E41EE" w:rsidP="002E41EE">
      <w:pPr>
        <w:pStyle w:val="Paragrafoelenco"/>
        <w:numPr>
          <w:ilvl w:val="0"/>
          <w:numId w:val="33"/>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34C52327"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lastRenderedPageBreak/>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09E2711A" w14:textId="77777777" w:rsidR="002E41EE" w:rsidRPr="00C26E12"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4F19B56E"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285225A3" w14:textId="77777777" w:rsidR="002E41EE" w:rsidRPr="00922F18"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727AAE89" w14:textId="77777777" w:rsidR="002E41EE" w:rsidRPr="00922F18" w:rsidRDefault="002E41EE" w:rsidP="002E41EE">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6786B32E" w14:textId="77777777" w:rsidR="002E41EE" w:rsidRPr="00922F18" w:rsidRDefault="002E41EE" w:rsidP="002E41EE">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594DDD4" w14:textId="77777777" w:rsidR="002E41EE" w:rsidRPr="00527B5C" w:rsidRDefault="002E41EE" w:rsidP="002E41EE">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2B0ED9FF" w14:textId="77777777" w:rsidR="002E41EE" w:rsidRPr="000C1798" w:rsidRDefault="002E41EE" w:rsidP="002E41EE">
      <w:pPr>
        <w:pStyle w:val="Paragrafoelenco"/>
        <w:numPr>
          <w:ilvl w:val="0"/>
          <w:numId w:val="33"/>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73CDC627" w14:textId="77777777" w:rsidR="002E41EE" w:rsidRPr="000C1798" w:rsidRDefault="002E41EE" w:rsidP="002E41EE">
      <w:pPr>
        <w:spacing w:after="0"/>
        <w:jc w:val="center"/>
        <w:rPr>
          <w:rFonts w:cstheme="minorHAnsi"/>
          <w:b/>
          <w:szCs w:val="20"/>
        </w:rPr>
      </w:pPr>
    </w:p>
    <w:p w14:paraId="3837C10D" w14:textId="77777777" w:rsidR="002E41EE" w:rsidRPr="000C1798" w:rsidRDefault="002E41EE" w:rsidP="002E41EE">
      <w:pPr>
        <w:spacing w:after="0"/>
        <w:jc w:val="center"/>
        <w:rPr>
          <w:rFonts w:cstheme="minorHAnsi"/>
          <w:b/>
          <w:szCs w:val="20"/>
        </w:rPr>
      </w:pPr>
      <w:r w:rsidRPr="000C1798">
        <w:rPr>
          <w:rFonts w:cstheme="minorHAnsi"/>
          <w:b/>
          <w:szCs w:val="20"/>
        </w:rPr>
        <w:t>Articolo 2</w:t>
      </w:r>
    </w:p>
    <w:p w14:paraId="4DF5E55D" w14:textId="77777777" w:rsidR="002E41EE" w:rsidRPr="000C1798" w:rsidRDefault="002E41EE" w:rsidP="002E41EE">
      <w:pPr>
        <w:jc w:val="center"/>
        <w:rPr>
          <w:rFonts w:cstheme="minorHAnsi"/>
          <w:b/>
          <w:szCs w:val="20"/>
        </w:rPr>
      </w:pPr>
      <w:r w:rsidRPr="000C1798">
        <w:rPr>
          <w:rFonts w:cstheme="minorHAnsi"/>
          <w:b/>
          <w:szCs w:val="20"/>
        </w:rPr>
        <w:t>(Obblighi dell’Operatore Economico)</w:t>
      </w:r>
    </w:p>
    <w:p w14:paraId="6D6D1239"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conforma la propria condotta ai principi di lealtà, trasparenza e correttezza.</w:t>
      </w:r>
    </w:p>
    <w:p w14:paraId="0C611510"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0371C023"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3DE4B078"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0952B673"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lastRenderedPageBreak/>
        <w:t>a segnalare all’Amministrazione qualsiasi illecita richiesta o pretesa da parte di dipendenti dell’Amministrazione stessa o di chiunque possa influenzare le decisioni relative alla procedura di affidamento o all’esecuzione del contratto;</w:t>
      </w:r>
    </w:p>
    <w:p w14:paraId="452E1ED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1562C9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9E82638" w14:textId="77777777" w:rsidR="002E41EE" w:rsidRPr="000C1798" w:rsidRDefault="002E41EE" w:rsidP="002E41EE">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2A0EE585"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887FB7B"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33C76132"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dichiara:</w:t>
      </w:r>
    </w:p>
    <w:p w14:paraId="02E887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2DB20FAB"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230FE4C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33C93024"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48489A3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2451E2B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7474388F" w14:textId="77777777" w:rsidR="002E41EE" w:rsidRPr="000C1798" w:rsidRDefault="002E41EE" w:rsidP="002E41EE">
      <w:pPr>
        <w:spacing w:after="0"/>
        <w:jc w:val="center"/>
        <w:rPr>
          <w:rFonts w:cstheme="minorHAnsi"/>
          <w:b/>
          <w:szCs w:val="20"/>
        </w:rPr>
      </w:pPr>
    </w:p>
    <w:p w14:paraId="29AAC63A" w14:textId="77777777" w:rsidR="002E41EE" w:rsidRPr="000C1798" w:rsidRDefault="002E41EE" w:rsidP="002E41EE">
      <w:pPr>
        <w:spacing w:after="0"/>
        <w:jc w:val="center"/>
        <w:rPr>
          <w:rFonts w:cstheme="minorHAnsi"/>
          <w:b/>
          <w:szCs w:val="20"/>
        </w:rPr>
      </w:pPr>
      <w:r w:rsidRPr="000C1798">
        <w:rPr>
          <w:rFonts w:cstheme="minorHAnsi"/>
          <w:b/>
          <w:szCs w:val="20"/>
        </w:rPr>
        <w:t>Articolo 3</w:t>
      </w:r>
    </w:p>
    <w:p w14:paraId="178377B7" w14:textId="77777777" w:rsidR="002E41EE" w:rsidRPr="000C1798" w:rsidRDefault="002E41EE" w:rsidP="002E41EE">
      <w:pPr>
        <w:jc w:val="center"/>
        <w:rPr>
          <w:rFonts w:cstheme="minorHAnsi"/>
          <w:b/>
          <w:szCs w:val="20"/>
        </w:rPr>
      </w:pPr>
      <w:r w:rsidRPr="000C1798">
        <w:rPr>
          <w:rFonts w:cstheme="minorHAnsi"/>
          <w:b/>
          <w:szCs w:val="20"/>
        </w:rPr>
        <w:t>(Obblighi dell’Amministrazione)</w:t>
      </w:r>
    </w:p>
    <w:p w14:paraId="29945663"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 xml:space="preserve">L’Amministrazione conforma la propria condotta ai principi di lealtà, trasparenza e correttezza. </w:t>
      </w:r>
    </w:p>
    <w:p w14:paraId="3AC2E291"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617A9CE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lastRenderedPageBreak/>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37E24E0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7FD7D23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15A8248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6E8E30D2" w14:textId="77777777" w:rsidR="002E41EE" w:rsidRPr="000C1798" w:rsidRDefault="002E41EE" w:rsidP="002E41EE">
      <w:pPr>
        <w:spacing w:after="0"/>
        <w:jc w:val="center"/>
        <w:rPr>
          <w:rFonts w:cstheme="minorHAnsi"/>
          <w:b/>
          <w:szCs w:val="20"/>
        </w:rPr>
      </w:pPr>
    </w:p>
    <w:p w14:paraId="5FF3EA10" w14:textId="77777777" w:rsidR="002E41EE" w:rsidRPr="000C1798" w:rsidRDefault="002E41EE" w:rsidP="002E41EE">
      <w:pPr>
        <w:spacing w:after="0"/>
        <w:jc w:val="center"/>
        <w:rPr>
          <w:rFonts w:cstheme="minorHAnsi"/>
          <w:b/>
          <w:szCs w:val="20"/>
        </w:rPr>
      </w:pPr>
      <w:r w:rsidRPr="000C1798">
        <w:rPr>
          <w:rFonts w:cstheme="minorHAnsi"/>
          <w:b/>
          <w:szCs w:val="20"/>
        </w:rPr>
        <w:t>Articolo 4</w:t>
      </w:r>
    </w:p>
    <w:p w14:paraId="2B6758BB" w14:textId="77777777" w:rsidR="002E41EE" w:rsidRPr="000C1798" w:rsidRDefault="002E41EE" w:rsidP="002E41EE">
      <w:pPr>
        <w:jc w:val="center"/>
        <w:rPr>
          <w:rFonts w:cstheme="minorHAnsi"/>
          <w:b/>
          <w:szCs w:val="20"/>
        </w:rPr>
      </w:pPr>
      <w:r w:rsidRPr="000C1798">
        <w:rPr>
          <w:rFonts w:cstheme="minorHAnsi"/>
          <w:b/>
          <w:szCs w:val="20"/>
        </w:rPr>
        <w:t xml:space="preserve">(Violazione degli obblighi assunti con il Patto di integrità) </w:t>
      </w:r>
    </w:p>
    <w:p w14:paraId="36C3CD82"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10AFCA53"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42F17A5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44EE36B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01B4DFCC"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12FA5121"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segnalazione del fatto all’ANAC ed alle competenti Autorità.</w:t>
      </w:r>
    </w:p>
    <w:p w14:paraId="2807256D"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35338730"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14D605F2" w14:textId="77777777" w:rsidR="002E41EE" w:rsidRPr="000C1798" w:rsidRDefault="002E41EE" w:rsidP="002E41EE">
      <w:pPr>
        <w:spacing w:after="0"/>
        <w:jc w:val="center"/>
        <w:rPr>
          <w:rFonts w:cstheme="minorHAnsi"/>
          <w:b/>
          <w:szCs w:val="20"/>
        </w:rPr>
      </w:pPr>
    </w:p>
    <w:p w14:paraId="71AECFA8" w14:textId="77777777" w:rsidR="002E41EE" w:rsidRPr="000C1798" w:rsidRDefault="002E41EE" w:rsidP="002E41EE">
      <w:pPr>
        <w:spacing w:after="0"/>
        <w:jc w:val="center"/>
        <w:rPr>
          <w:rFonts w:cstheme="minorHAnsi"/>
          <w:b/>
          <w:szCs w:val="20"/>
        </w:rPr>
      </w:pPr>
      <w:r w:rsidRPr="000C1798">
        <w:rPr>
          <w:rFonts w:cstheme="minorHAnsi"/>
          <w:b/>
          <w:szCs w:val="20"/>
        </w:rPr>
        <w:t>Articolo 5</w:t>
      </w:r>
    </w:p>
    <w:p w14:paraId="5A614974" w14:textId="77777777" w:rsidR="002E41EE" w:rsidRPr="000C1798" w:rsidRDefault="002E41EE" w:rsidP="002E41EE">
      <w:pPr>
        <w:jc w:val="center"/>
        <w:rPr>
          <w:rFonts w:cstheme="minorHAnsi"/>
          <w:b/>
          <w:szCs w:val="20"/>
        </w:rPr>
      </w:pPr>
      <w:r w:rsidRPr="000C1798">
        <w:rPr>
          <w:rFonts w:cstheme="minorHAnsi"/>
          <w:b/>
          <w:szCs w:val="20"/>
        </w:rPr>
        <w:t>(Efficacia del patto di integrità)</w:t>
      </w:r>
    </w:p>
    <w:p w14:paraId="614BD6DB" w14:textId="77777777" w:rsidR="002E41EE" w:rsidRPr="000C1798" w:rsidRDefault="002E41EE" w:rsidP="002E41EE">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357E8918" w14:textId="77777777" w:rsidR="002E41EE" w:rsidRPr="000C1798" w:rsidRDefault="002E41EE" w:rsidP="002E41EE">
      <w:pPr>
        <w:spacing w:after="0"/>
        <w:jc w:val="center"/>
        <w:rPr>
          <w:rFonts w:cstheme="minorHAnsi"/>
          <w:b/>
          <w:szCs w:val="20"/>
        </w:rPr>
      </w:pPr>
    </w:p>
    <w:p w14:paraId="525E2905" w14:textId="77777777" w:rsidR="002E41EE" w:rsidRPr="000C1798" w:rsidRDefault="002E41EE" w:rsidP="002E41EE">
      <w:pPr>
        <w:spacing w:after="0"/>
        <w:jc w:val="center"/>
        <w:rPr>
          <w:rFonts w:cstheme="minorHAnsi"/>
          <w:b/>
          <w:szCs w:val="20"/>
        </w:rPr>
      </w:pPr>
      <w:r w:rsidRPr="000C1798">
        <w:rPr>
          <w:rFonts w:cstheme="minorHAnsi"/>
          <w:b/>
          <w:szCs w:val="20"/>
        </w:rPr>
        <w:t>Articolo 6</w:t>
      </w:r>
    </w:p>
    <w:p w14:paraId="015893B7" w14:textId="77777777" w:rsidR="002E41EE" w:rsidRPr="000C1798" w:rsidRDefault="002E41EE" w:rsidP="002E41EE">
      <w:pPr>
        <w:jc w:val="center"/>
        <w:rPr>
          <w:rFonts w:cstheme="minorHAnsi"/>
          <w:b/>
          <w:szCs w:val="20"/>
        </w:rPr>
      </w:pPr>
      <w:r w:rsidRPr="000C1798">
        <w:rPr>
          <w:rFonts w:cstheme="minorHAnsi"/>
          <w:b/>
          <w:szCs w:val="20"/>
        </w:rPr>
        <w:lastRenderedPageBreak/>
        <w:t>(Controversie)</w:t>
      </w:r>
    </w:p>
    <w:p w14:paraId="3E27805D" w14:textId="77777777" w:rsidR="002E41EE" w:rsidRPr="000C1798" w:rsidRDefault="002E41EE" w:rsidP="002E41EE">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0C744210" w14:textId="77777777" w:rsidR="002E41EE" w:rsidRPr="000C1798" w:rsidRDefault="002E41EE" w:rsidP="002E41EE">
      <w:pPr>
        <w:rPr>
          <w:rFonts w:cstheme="minorHAnsi"/>
          <w:szCs w:val="20"/>
        </w:rPr>
      </w:pPr>
    </w:p>
    <w:tbl>
      <w:tblPr>
        <w:tblStyle w:val="Grigliatabella"/>
        <w:tblW w:w="96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559"/>
        <w:gridCol w:w="3821"/>
      </w:tblGrid>
      <w:tr w:rsidR="002E41EE" w:rsidRPr="000C1798" w14:paraId="740AC113" w14:textId="77777777" w:rsidTr="002E41EE">
        <w:tc>
          <w:tcPr>
            <w:tcW w:w="4253" w:type="dxa"/>
          </w:tcPr>
          <w:p w14:paraId="63170952" w14:textId="77777777" w:rsidR="002E41EE" w:rsidRPr="000C1798" w:rsidRDefault="002E41EE" w:rsidP="00E038FE">
            <w:pPr>
              <w:jc w:val="center"/>
              <w:rPr>
                <w:rFonts w:cstheme="minorHAnsi"/>
              </w:rPr>
            </w:pPr>
            <w:r w:rsidRPr="000C1798">
              <w:rPr>
                <w:rFonts w:cstheme="minorHAnsi"/>
              </w:rPr>
              <w:t>L’Amministrazione</w:t>
            </w:r>
          </w:p>
        </w:tc>
        <w:tc>
          <w:tcPr>
            <w:tcW w:w="1559" w:type="dxa"/>
          </w:tcPr>
          <w:p w14:paraId="05CD80C2" w14:textId="77777777" w:rsidR="002E41EE" w:rsidRPr="000C1798" w:rsidRDefault="002E41EE" w:rsidP="00E038FE">
            <w:pPr>
              <w:jc w:val="center"/>
              <w:rPr>
                <w:rFonts w:cstheme="minorHAnsi"/>
              </w:rPr>
            </w:pPr>
          </w:p>
        </w:tc>
        <w:tc>
          <w:tcPr>
            <w:tcW w:w="3821" w:type="dxa"/>
          </w:tcPr>
          <w:p w14:paraId="37D15085" w14:textId="77777777" w:rsidR="002E41EE" w:rsidRPr="000C1798" w:rsidRDefault="002E41EE" w:rsidP="00E038FE">
            <w:pPr>
              <w:jc w:val="center"/>
              <w:rPr>
                <w:rFonts w:cstheme="minorHAnsi"/>
              </w:rPr>
            </w:pPr>
            <w:r w:rsidRPr="000C1798">
              <w:rPr>
                <w:rFonts w:cstheme="minorHAnsi"/>
              </w:rPr>
              <w:t>L’Operatore Economico</w:t>
            </w:r>
          </w:p>
        </w:tc>
      </w:tr>
      <w:tr w:rsidR="002E41EE" w:rsidRPr="000C1798" w14:paraId="7630957B" w14:textId="77777777" w:rsidTr="002E41EE">
        <w:tc>
          <w:tcPr>
            <w:tcW w:w="4253" w:type="dxa"/>
          </w:tcPr>
          <w:p w14:paraId="5B9DF009" w14:textId="77777777" w:rsidR="002E41EE" w:rsidRPr="000C1798" w:rsidRDefault="002E41EE" w:rsidP="00E038FE">
            <w:pPr>
              <w:rPr>
                <w:rFonts w:cstheme="minorHAnsi"/>
              </w:rPr>
            </w:pPr>
          </w:p>
        </w:tc>
        <w:tc>
          <w:tcPr>
            <w:tcW w:w="1559" w:type="dxa"/>
          </w:tcPr>
          <w:p w14:paraId="550E661B" w14:textId="77777777" w:rsidR="002E41EE" w:rsidRPr="000C1798" w:rsidRDefault="002E41EE" w:rsidP="00E038FE">
            <w:pPr>
              <w:rPr>
                <w:rFonts w:cstheme="minorHAnsi"/>
              </w:rPr>
            </w:pPr>
          </w:p>
        </w:tc>
        <w:tc>
          <w:tcPr>
            <w:tcW w:w="3821" w:type="dxa"/>
          </w:tcPr>
          <w:p w14:paraId="246FF5AC" w14:textId="77777777" w:rsidR="002E41EE" w:rsidRPr="000C1798" w:rsidRDefault="002E41EE" w:rsidP="00E038FE">
            <w:pPr>
              <w:rPr>
                <w:rFonts w:cstheme="minorHAnsi"/>
              </w:rPr>
            </w:pPr>
          </w:p>
        </w:tc>
      </w:tr>
      <w:tr w:rsidR="002E41EE" w:rsidRPr="000C1798" w14:paraId="338B7C4F" w14:textId="77777777" w:rsidTr="002E41EE">
        <w:tc>
          <w:tcPr>
            <w:tcW w:w="4253" w:type="dxa"/>
          </w:tcPr>
          <w:p w14:paraId="40E39342" w14:textId="77777777" w:rsidR="002E41EE" w:rsidRPr="000C1798" w:rsidRDefault="002E41EE" w:rsidP="00E038FE">
            <w:pPr>
              <w:jc w:val="center"/>
              <w:rPr>
                <w:rFonts w:cstheme="minorHAnsi"/>
              </w:rPr>
            </w:pPr>
            <w:bookmarkStart w:id="3" w:name="bookmark_firma"/>
            <w:r>
              <w:rPr>
                <w:rFonts w:cstheme="minorHAnsi"/>
              </w:rPr>
              <w:t>Firma</w:t>
            </w:r>
            <w:bookmarkEnd w:id="3"/>
          </w:p>
        </w:tc>
        <w:tc>
          <w:tcPr>
            <w:tcW w:w="1559" w:type="dxa"/>
          </w:tcPr>
          <w:p w14:paraId="75952350" w14:textId="77777777" w:rsidR="002E41EE" w:rsidRPr="000C1798" w:rsidRDefault="002E41EE" w:rsidP="00E038FE">
            <w:pPr>
              <w:jc w:val="center"/>
              <w:rPr>
                <w:rFonts w:cstheme="minorHAnsi"/>
              </w:rPr>
            </w:pPr>
          </w:p>
        </w:tc>
        <w:tc>
          <w:tcPr>
            <w:tcW w:w="3821" w:type="dxa"/>
          </w:tcPr>
          <w:p w14:paraId="7578BA2E" w14:textId="77777777" w:rsidR="002E41EE" w:rsidRPr="000C1798" w:rsidRDefault="002E41EE" w:rsidP="00E038FE">
            <w:pPr>
              <w:jc w:val="center"/>
              <w:rPr>
                <w:rFonts w:cstheme="minorHAnsi"/>
              </w:rPr>
            </w:pPr>
            <w:r w:rsidRPr="000C1798">
              <w:rPr>
                <w:rFonts w:cstheme="minorHAnsi"/>
              </w:rPr>
              <w:t>Il rappresentante legale/procuratore</w:t>
            </w:r>
          </w:p>
        </w:tc>
      </w:tr>
    </w:tbl>
    <w:p w14:paraId="2DA90881" w14:textId="77777777" w:rsidR="002E41EE" w:rsidRPr="002E41EE" w:rsidRDefault="002E41EE" w:rsidP="002E41EE"/>
    <w:sectPr w:rsidR="002E41EE" w:rsidRPr="002E41EE"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D3929" w14:textId="77777777" w:rsidR="009A36ED" w:rsidRDefault="009A36ED" w:rsidP="00D74435">
      <w:r>
        <w:separator/>
      </w:r>
    </w:p>
  </w:endnote>
  <w:endnote w:type="continuationSeparator" w:id="0">
    <w:p w14:paraId="396C431A" w14:textId="77777777" w:rsidR="009A36ED" w:rsidRDefault="009A36ED"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DE6F9" w14:textId="77777777" w:rsidR="009A36ED" w:rsidRDefault="009A36ED" w:rsidP="00D74435">
      <w:r>
        <w:separator/>
      </w:r>
    </w:p>
  </w:footnote>
  <w:footnote w:type="continuationSeparator" w:id="0">
    <w:p w14:paraId="5F81A07A" w14:textId="77777777" w:rsidR="009A36ED" w:rsidRDefault="009A36ED"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9"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4"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5"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84665883">
    <w:abstractNumId w:val="8"/>
  </w:num>
  <w:num w:numId="2" w16cid:durableId="1522547028">
    <w:abstractNumId w:val="3"/>
  </w:num>
  <w:num w:numId="3" w16cid:durableId="421991233">
    <w:abstractNumId w:val="10"/>
  </w:num>
  <w:num w:numId="4" w16cid:durableId="656149599">
    <w:abstractNumId w:val="0"/>
  </w:num>
  <w:num w:numId="5" w16cid:durableId="1377043430">
    <w:abstractNumId w:val="23"/>
  </w:num>
  <w:num w:numId="6" w16cid:durableId="1007362120">
    <w:abstractNumId w:val="14"/>
  </w:num>
  <w:num w:numId="7" w16cid:durableId="341399042">
    <w:abstractNumId w:val="9"/>
  </w:num>
  <w:num w:numId="8" w16cid:durableId="655956198">
    <w:abstractNumId w:val="34"/>
  </w:num>
  <w:num w:numId="9" w16cid:durableId="1105425957">
    <w:abstractNumId w:val="12"/>
  </w:num>
  <w:num w:numId="10" w16cid:durableId="1969820701">
    <w:abstractNumId w:val="11"/>
  </w:num>
  <w:num w:numId="11" w16cid:durableId="728773432">
    <w:abstractNumId w:val="21"/>
  </w:num>
  <w:num w:numId="12" w16cid:durableId="619723775">
    <w:abstractNumId w:val="35"/>
  </w:num>
  <w:num w:numId="13" w16cid:durableId="1782871025">
    <w:abstractNumId w:val="2"/>
  </w:num>
  <w:num w:numId="14" w16cid:durableId="1785884047">
    <w:abstractNumId w:val="31"/>
  </w:num>
  <w:num w:numId="15" w16cid:durableId="1250501137">
    <w:abstractNumId w:val="15"/>
  </w:num>
  <w:num w:numId="16" w16cid:durableId="1255019938">
    <w:abstractNumId w:val="1"/>
  </w:num>
  <w:num w:numId="17" w16cid:durableId="1136684860">
    <w:abstractNumId w:val="5"/>
  </w:num>
  <w:num w:numId="18" w16cid:durableId="1654870597">
    <w:abstractNumId w:val="28"/>
  </w:num>
  <w:num w:numId="19" w16cid:durableId="28801491">
    <w:abstractNumId w:val="29"/>
  </w:num>
  <w:num w:numId="20" w16cid:durableId="1018970620">
    <w:abstractNumId w:val="16"/>
  </w:num>
  <w:num w:numId="21" w16cid:durableId="949632231">
    <w:abstractNumId w:val="26"/>
  </w:num>
  <w:num w:numId="22" w16cid:durableId="998925329">
    <w:abstractNumId w:val="22"/>
  </w:num>
  <w:num w:numId="23" w16cid:durableId="233130721">
    <w:abstractNumId w:val="33"/>
  </w:num>
  <w:num w:numId="24" w16cid:durableId="377053465">
    <w:abstractNumId w:val="27"/>
  </w:num>
  <w:num w:numId="25" w16cid:durableId="426314049">
    <w:abstractNumId w:val="25"/>
  </w:num>
  <w:num w:numId="26" w16cid:durableId="1799446946">
    <w:abstractNumId w:val="6"/>
  </w:num>
  <w:num w:numId="27" w16cid:durableId="351810355">
    <w:abstractNumId w:val="17"/>
  </w:num>
  <w:num w:numId="28" w16cid:durableId="1465731413">
    <w:abstractNumId w:val="24"/>
  </w:num>
  <w:num w:numId="29" w16cid:durableId="580673640">
    <w:abstractNumId w:val="13"/>
  </w:num>
  <w:num w:numId="30" w16cid:durableId="2091390204">
    <w:abstractNumId w:val="19"/>
  </w:num>
  <w:num w:numId="31" w16cid:durableId="1051806605">
    <w:abstractNumId w:val="4"/>
  </w:num>
  <w:num w:numId="32" w16cid:durableId="612710623">
    <w:abstractNumId w:val="18"/>
  </w:num>
  <w:num w:numId="33" w16cid:durableId="1441074299">
    <w:abstractNumId w:val="32"/>
  </w:num>
  <w:num w:numId="34" w16cid:durableId="91827663">
    <w:abstractNumId w:val="20"/>
  </w:num>
  <w:num w:numId="35" w16cid:durableId="337273155">
    <w:abstractNumId w:val="7"/>
  </w:num>
  <w:num w:numId="36" w16cid:durableId="34251300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9"/>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5276"/>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3905"/>
    <w:rsid w:val="001B4ACA"/>
    <w:rsid w:val="001B5D7E"/>
    <w:rsid w:val="001C3096"/>
    <w:rsid w:val="001C33C0"/>
    <w:rsid w:val="001C369B"/>
    <w:rsid w:val="001E1043"/>
    <w:rsid w:val="001E2531"/>
    <w:rsid w:val="001F5B46"/>
    <w:rsid w:val="001F6CA7"/>
    <w:rsid w:val="00220B9A"/>
    <w:rsid w:val="00220C03"/>
    <w:rsid w:val="00222C7D"/>
    <w:rsid w:val="00226BDB"/>
    <w:rsid w:val="0022721C"/>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E41EE"/>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C7B26"/>
    <w:rsid w:val="004D5C80"/>
    <w:rsid w:val="004F19A1"/>
    <w:rsid w:val="004F2554"/>
    <w:rsid w:val="0050131A"/>
    <w:rsid w:val="00501370"/>
    <w:rsid w:val="0051340E"/>
    <w:rsid w:val="00516ED5"/>
    <w:rsid w:val="005204F8"/>
    <w:rsid w:val="0053296B"/>
    <w:rsid w:val="00532EA3"/>
    <w:rsid w:val="00536833"/>
    <w:rsid w:val="00537C6F"/>
    <w:rsid w:val="00537E63"/>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041B"/>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41FAF"/>
    <w:rsid w:val="00751B69"/>
    <w:rsid w:val="00752205"/>
    <w:rsid w:val="00752F6F"/>
    <w:rsid w:val="00761D3E"/>
    <w:rsid w:val="0077458D"/>
    <w:rsid w:val="00774D9E"/>
    <w:rsid w:val="0077570A"/>
    <w:rsid w:val="0078356A"/>
    <w:rsid w:val="007860D1"/>
    <w:rsid w:val="00796521"/>
    <w:rsid w:val="007A12CE"/>
    <w:rsid w:val="007A6D82"/>
    <w:rsid w:val="007A7033"/>
    <w:rsid w:val="007E0143"/>
    <w:rsid w:val="007E1B2B"/>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D6EC5"/>
    <w:rsid w:val="008E6BE8"/>
    <w:rsid w:val="008F2CD5"/>
    <w:rsid w:val="008F472C"/>
    <w:rsid w:val="008F4D54"/>
    <w:rsid w:val="008F64C1"/>
    <w:rsid w:val="009036D9"/>
    <w:rsid w:val="00907FD3"/>
    <w:rsid w:val="00912550"/>
    <w:rsid w:val="00915A05"/>
    <w:rsid w:val="00926930"/>
    <w:rsid w:val="0093072F"/>
    <w:rsid w:val="0093659A"/>
    <w:rsid w:val="00940E52"/>
    <w:rsid w:val="00945C43"/>
    <w:rsid w:val="00971B65"/>
    <w:rsid w:val="00972B55"/>
    <w:rsid w:val="009760D0"/>
    <w:rsid w:val="00983638"/>
    <w:rsid w:val="00992675"/>
    <w:rsid w:val="009A36ED"/>
    <w:rsid w:val="009B12A2"/>
    <w:rsid w:val="009B2FDA"/>
    <w:rsid w:val="009B6B53"/>
    <w:rsid w:val="009B7022"/>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E0221"/>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2E41EE"/>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5</Pages>
  <Words>2032</Words>
  <Characters>11588</Characters>
  <Application>Microsoft Office Word</Application>
  <DocSecurity>0</DocSecurity>
  <Lines>96</Lines>
  <Paragraphs>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4</cp:revision>
  <cp:lastPrinted>2024-09-05T08:40:00Z</cp:lastPrinted>
  <dcterms:created xsi:type="dcterms:W3CDTF">2023-08-01T07:26:00Z</dcterms:created>
  <dcterms:modified xsi:type="dcterms:W3CDTF">2025-04-04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